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58706F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Default="00DC0232" w:rsidP="0058706F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TJEDAN: </w:t>
            </w:r>
            <w:r w:rsidR="00A0749E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14.11.-17.11.2022.</w:t>
            </w:r>
          </w:p>
        </w:tc>
      </w:tr>
      <w:tr w:rsidR="00D736D5" w:rsidTr="0058706F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58706F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A0749E" w:rsidTr="00CB47E1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A0749E" w:rsidRPr="005B4B51" w:rsidRDefault="00A0749E" w:rsidP="00A0749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A0749E" w:rsidRDefault="00A0749E" w:rsidP="00A0749E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Default="00A0749E" w:rsidP="00A0749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UTER ŠTANGICA SA SIRNIM NAMAZ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Default="00A0749E" w:rsidP="00A0749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6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Default="00A0749E" w:rsidP="00A0749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Default="00A0749E" w:rsidP="00A0749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4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Default="00A0749E" w:rsidP="00A0749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9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Pr="00A0749E" w:rsidRDefault="00A0749E" w:rsidP="00A0749E">
            <w:pPr>
              <w:jc w:val="center"/>
              <w:rPr>
                <w:sz w:val="16"/>
                <w:szCs w:val="16"/>
              </w:rPr>
            </w:pPr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Gluten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Jaja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Goruščica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Mlijeko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Orašidi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Sezam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Sumporni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dioksid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Lupina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Laktoza</w:t>
            </w:r>
            <w:proofErr w:type="spellEnd"/>
          </w:p>
        </w:tc>
      </w:tr>
      <w:tr w:rsidR="00A0749E" w:rsidTr="001938E4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A0749E" w:rsidRPr="005B4B51" w:rsidRDefault="00A0749E" w:rsidP="00A0749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A0749E" w:rsidRDefault="00A0749E" w:rsidP="00A0749E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Default="00A0749E" w:rsidP="00A0749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MESNA ŠTRUCA, PIRE KRUMPIR I ŠPINAT , NARANČA KOMAD , JUHA OD RAJČICE S NOKLICAM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Default="00A0749E" w:rsidP="00A0749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2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Default="00A0749E" w:rsidP="00A0749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4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Default="00A0749E" w:rsidP="00A0749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0.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Default="00A0749E" w:rsidP="00A0749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51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Pr="00A0749E" w:rsidRDefault="00A0749E" w:rsidP="00A0749E">
            <w:pPr>
              <w:jc w:val="center"/>
              <w:rPr>
                <w:sz w:val="16"/>
                <w:szCs w:val="16"/>
              </w:rPr>
            </w:pP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Celer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Gluten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Laktoza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Jaja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Gluten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Jaja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Mlijeko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Celer</w:t>
            </w:r>
            <w:proofErr w:type="spellEnd"/>
          </w:p>
        </w:tc>
      </w:tr>
      <w:tr w:rsidR="00A0749E" w:rsidTr="005B2940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A0749E" w:rsidRPr="005B4B51" w:rsidRDefault="00A0749E" w:rsidP="00A0749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A0749E" w:rsidRDefault="00A0749E" w:rsidP="00A0749E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Default="00A0749E" w:rsidP="00A0749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SENDVIČ S JAJEM I SIROM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Default="00A0749E" w:rsidP="00A0749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Default="00A0749E" w:rsidP="00A0749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1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Default="00A0749E" w:rsidP="00A0749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Default="00A0749E" w:rsidP="00A0749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Pr="00A0749E" w:rsidRDefault="00A0749E" w:rsidP="00A0749E">
            <w:pPr>
              <w:jc w:val="center"/>
              <w:rPr>
                <w:sz w:val="16"/>
                <w:szCs w:val="16"/>
              </w:rPr>
            </w:pP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Jaja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Gluten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Jaja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Sezam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Lupina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Soja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Mlijeko</w:t>
            </w:r>
            <w:proofErr w:type="spellEnd"/>
          </w:p>
        </w:tc>
      </w:tr>
      <w:tr w:rsidR="00A0749E" w:rsidTr="00373E83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A0749E" w:rsidRPr="005B4B51" w:rsidRDefault="00A0749E" w:rsidP="00A0749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A0749E" w:rsidRDefault="00A0749E" w:rsidP="00A0749E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Pr="0079645F" w:rsidRDefault="0079645F" w:rsidP="00A0749E">
            <w:pPr>
              <w:jc w:val="center"/>
              <w:rPr>
                <w:rFonts w:ascii="Segoe UI Symbol" w:hAnsi="Segoe UI Symbol"/>
              </w:rPr>
            </w:pPr>
            <w:r w:rsidRPr="0079645F">
              <w:rPr>
                <w:rFonts w:ascii="Segoe UI Symbol" w:hAnsi="Segoe UI Symbol"/>
              </w:rPr>
              <w:t>VARIVO OD MAHUNA S JE</w:t>
            </w:r>
            <w:r w:rsidRPr="0079645F">
              <w:rPr>
                <w:rFonts w:ascii="Calibri" w:hAnsi="Calibri" w:cs="Calibri"/>
              </w:rPr>
              <w:t>Č</w:t>
            </w:r>
            <w:r w:rsidRPr="0079645F">
              <w:rPr>
                <w:rFonts w:ascii="Segoe UI Symbol" w:hAnsi="Segoe UI Symbol"/>
              </w:rPr>
              <w:t>MOM, POLUBIJELI KRUH 1 ŠNITA, KOLA</w:t>
            </w:r>
            <w:r w:rsidRPr="0079645F">
              <w:rPr>
                <w:rFonts w:ascii="Calibri" w:hAnsi="Calibri" w:cs="Calibri"/>
              </w:rPr>
              <w:t>Č</w:t>
            </w:r>
            <w:r w:rsidRPr="0079645F">
              <w:rPr>
                <w:rFonts w:ascii="Segoe UI Symbol" w:hAnsi="Segoe UI Symbol"/>
              </w:rPr>
              <w:t xml:space="preserve"> OD KEKSA I </w:t>
            </w:r>
            <w:r w:rsidRPr="0079645F">
              <w:rPr>
                <w:rFonts w:ascii="Segoe UI Symbol" w:hAnsi="Segoe UI Symbol" w:cs="Segoe UI Symbol"/>
              </w:rPr>
              <w:t>Š</w:t>
            </w:r>
            <w:r w:rsidRPr="0079645F">
              <w:rPr>
                <w:rFonts w:ascii="Segoe UI Symbol" w:hAnsi="Segoe UI Symbol"/>
              </w:rPr>
              <w:t>UMSKOG VO</w:t>
            </w:r>
            <w:r w:rsidRPr="0079645F">
              <w:rPr>
                <w:rFonts w:ascii="Calibri" w:hAnsi="Calibri" w:cs="Calibri"/>
              </w:rPr>
              <w:t>Ć</w:t>
            </w:r>
            <w:r w:rsidRPr="0079645F">
              <w:rPr>
                <w:rFonts w:ascii="Segoe UI Symbol" w:hAnsi="Segoe UI Symbol"/>
              </w:rPr>
              <w:t>A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Pr="0079645F" w:rsidRDefault="0079645F" w:rsidP="00A0749E">
            <w:pPr>
              <w:jc w:val="center"/>
              <w:rPr>
                <w:rFonts w:ascii="Segoe UI Symbol" w:hAnsi="Segoe UI Symbol"/>
              </w:rPr>
            </w:pPr>
            <w:r w:rsidRPr="0079645F">
              <w:rPr>
                <w:rFonts w:ascii="Segoe UI Symbol" w:hAnsi="Segoe UI Symbol"/>
              </w:rPr>
              <w:t>101,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Pr="0079645F" w:rsidRDefault="0079645F" w:rsidP="00A0749E">
            <w:pPr>
              <w:jc w:val="center"/>
              <w:rPr>
                <w:rFonts w:ascii="Segoe UI Symbol" w:hAnsi="Segoe UI Symbol"/>
              </w:rPr>
            </w:pPr>
            <w:r w:rsidRPr="0079645F">
              <w:rPr>
                <w:rFonts w:ascii="Segoe UI Symbol" w:hAnsi="Segoe UI Symbol"/>
              </w:rPr>
              <w:t>18,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Pr="0079645F" w:rsidRDefault="0079645F" w:rsidP="00A0749E">
            <w:pPr>
              <w:jc w:val="center"/>
              <w:rPr>
                <w:rFonts w:ascii="Segoe UI Symbol" w:hAnsi="Segoe UI Symbol"/>
              </w:rPr>
            </w:pPr>
            <w:r w:rsidRPr="0079645F">
              <w:rPr>
                <w:rFonts w:ascii="Segoe UI Symbol" w:hAnsi="Segoe UI Symbol"/>
              </w:rPr>
              <w:t>21,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Pr="0079645F" w:rsidRDefault="0079645F" w:rsidP="00A0749E">
            <w:pPr>
              <w:jc w:val="center"/>
              <w:rPr>
                <w:rFonts w:ascii="Segoe UI Symbol" w:hAnsi="Segoe UI Symbol"/>
              </w:rPr>
            </w:pPr>
            <w:r w:rsidRPr="0079645F">
              <w:rPr>
                <w:rFonts w:ascii="Segoe UI Symbol" w:hAnsi="Segoe UI Symbol"/>
              </w:rPr>
              <w:t>670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Pr="0079645F" w:rsidRDefault="0079645F" w:rsidP="00A0749E">
            <w:pPr>
              <w:jc w:val="center"/>
              <w:rPr>
                <w:rFonts w:ascii="Segoe UI Symbol" w:hAnsi="Segoe UI Symbol"/>
                <w:sz w:val="16"/>
                <w:szCs w:val="16"/>
              </w:rPr>
            </w:pPr>
            <w:proofErr w:type="spellStart"/>
            <w:r w:rsidRPr="0079645F">
              <w:rPr>
                <w:rFonts w:ascii="Segoe UI Symbol" w:hAnsi="Segoe UI Symbol"/>
                <w:sz w:val="16"/>
                <w:szCs w:val="16"/>
              </w:rPr>
              <w:t>Celer</w:t>
            </w:r>
            <w:proofErr w:type="spellEnd"/>
            <w:r w:rsidRPr="0079645F">
              <w:rPr>
                <w:rFonts w:ascii="Segoe UI Symbol" w:hAnsi="Segoe UI Symbol"/>
                <w:sz w:val="16"/>
                <w:szCs w:val="16"/>
              </w:rPr>
              <w:t xml:space="preserve">, gluten, </w:t>
            </w:r>
            <w:proofErr w:type="spellStart"/>
            <w:r w:rsidRPr="0079645F">
              <w:rPr>
                <w:rFonts w:ascii="Segoe UI Symbol" w:hAnsi="Segoe UI Symbol"/>
                <w:sz w:val="16"/>
                <w:szCs w:val="16"/>
              </w:rPr>
              <w:t>soja</w:t>
            </w:r>
            <w:proofErr w:type="spellEnd"/>
            <w:r w:rsidRPr="0079645F">
              <w:rPr>
                <w:rFonts w:ascii="Segoe UI Symbol" w:hAnsi="Segoe UI Symbol"/>
                <w:sz w:val="16"/>
                <w:szCs w:val="16"/>
              </w:rPr>
              <w:t xml:space="preserve">, </w:t>
            </w:r>
            <w:proofErr w:type="spellStart"/>
            <w:r w:rsidRPr="0079645F">
              <w:rPr>
                <w:rFonts w:ascii="Segoe UI Symbol" w:hAnsi="Segoe UI Symbol"/>
                <w:sz w:val="16"/>
                <w:szCs w:val="16"/>
              </w:rPr>
              <w:t>jaja</w:t>
            </w:r>
            <w:proofErr w:type="spellEnd"/>
            <w:r w:rsidRPr="0079645F">
              <w:rPr>
                <w:rFonts w:ascii="Segoe UI Symbol" w:hAnsi="Segoe UI Symbol"/>
                <w:sz w:val="16"/>
                <w:szCs w:val="16"/>
              </w:rPr>
              <w:t xml:space="preserve">, </w:t>
            </w:r>
            <w:proofErr w:type="spellStart"/>
            <w:r w:rsidRPr="0079645F">
              <w:rPr>
                <w:rFonts w:ascii="Segoe UI Symbol" w:hAnsi="Segoe UI Symbol"/>
                <w:sz w:val="16"/>
                <w:szCs w:val="16"/>
              </w:rPr>
              <w:t>mlijeko</w:t>
            </w:r>
            <w:proofErr w:type="spellEnd"/>
            <w:r w:rsidRPr="0079645F">
              <w:rPr>
                <w:rFonts w:ascii="Segoe UI Symbol" w:hAnsi="Segoe UI Symbol"/>
                <w:sz w:val="16"/>
                <w:szCs w:val="16"/>
              </w:rPr>
              <w:t xml:space="preserve">, </w:t>
            </w:r>
            <w:proofErr w:type="spellStart"/>
            <w:r w:rsidRPr="0079645F">
              <w:rPr>
                <w:rFonts w:ascii="Segoe UI Symbol" w:hAnsi="Segoe UI Symbol"/>
                <w:sz w:val="16"/>
                <w:szCs w:val="16"/>
              </w:rPr>
              <w:t>sezam</w:t>
            </w:r>
            <w:proofErr w:type="spellEnd"/>
            <w:r w:rsidRPr="0079645F">
              <w:rPr>
                <w:rFonts w:ascii="Segoe UI Symbol" w:hAnsi="Segoe UI Symbol"/>
                <w:sz w:val="16"/>
                <w:szCs w:val="16"/>
              </w:rPr>
              <w:t xml:space="preserve">, </w:t>
            </w:r>
            <w:proofErr w:type="spellStart"/>
            <w:r w:rsidRPr="0079645F">
              <w:rPr>
                <w:rFonts w:ascii="Segoe UI Symbol" w:hAnsi="Segoe UI Symbol"/>
                <w:sz w:val="16"/>
                <w:szCs w:val="16"/>
              </w:rPr>
              <w:t>lupina</w:t>
            </w:r>
            <w:proofErr w:type="spellEnd"/>
            <w:r w:rsidRPr="0079645F">
              <w:rPr>
                <w:rFonts w:ascii="Segoe UI Symbol" w:hAnsi="Segoe UI Symbol"/>
                <w:sz w:val="16"/>
                <w:szCs w:val="16"/>
              </w:rPr>
              <w:t xml:space="preserve">, </w:t>
            </w:r>
            <w:proofErr w:type="spellStart"/>
            <w:r w:rsidRPr="0079645F">
              <w:rPr>
                <w:rFonts w:ascii="Segoe UI Symbol" w:hAnsi="Segoe UI Symbol"/>
                <w:sz w:val="16"/>
                <w:szCs w:val="16"/>
              </w:rPr>
              <w:t>laktoza</w:t>
            </w:r>
            <w:proofErr w:type="spellEnd"/>
          </w:p>
        </w:tc>
      </w:tr>
      <w:tr w:rsidR="00A0749E" w:rsidTr="004D3A96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A0749E" w:rsidRPr="005B4B51" w:rsidRDefault="00A0749E" w:rsidP="00A0749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A0749E" w:rsidRDefault="00A0749E" w:rsidP="00A0749E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Default="00A0749E" w:rsidP="00A0749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PALAČINKA S MARMELADOM (ŠIPAK)  , ČAJ ŠKOLSKI S MEDOM (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amil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)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Default="00A0749E" w:rsidP="00A0749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9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Default="00A0749E" w:rsidP="00A0749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Default="00A0749E" w:rsidP="00A0749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Default="00A0749E" w:rsidP="00A0749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1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Pr="00A0749E" w:rsidRDefault="00A0749E" w:rsidP="00A0749E">
            <w:pPr>
              <w:jc w:val="center"/>
              <w:rPr>
                <w:sz w:val="16"/>
                <w:szCs w:val="16"/>
              </w:rPr>
            </w:pP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Jaja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Laktoza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Gluten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Jaja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Mlijeko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Sumporni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dioksid</w:t>
            </w:r>
            <w:proofErr w:type="spellEnd"/>
          </w:p>
        </w:tc>
      </w:tr>
      <w:tr w:rsidR="0079645F" w:rsidTr="00162B65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79645F" w:rsidRPr="005B4B51" w:rsidRDefault="0079645F" w:rsidP="0079645F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79645F" w:rsidRDefault="0079645F" w:rsidP="0079645F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9645F" w:rsidRDefault="0079645F" w:rsidP="0079645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KREM JUHA OD BATATA I BUTTE</w:t>
            </w:r>
            <w:bookmarkStart w:id="0" w:name="_GoBack"/>
            <w:bookmarkEnd w:id="0"/>
            <w:r>
              <w:rPr>
                <w:rFonts w:ascii="Segoe UI" w:eastAsia="Segoe UI" w:hAnsi="Segoe UI"/>
                <w:color w:val="495057"/>
              </w:rPr>
              <w:t xml:space="preserve">RNUT TIKVICE , RIŽOTO S PILETINOM NA BIJELO , SALATA KRASTAVCI KISELI , ČAJNI KOLUTIĆI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9645F" w:rsidRDefault="0079645F" w:rsidP="0079645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6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9645F" w:rsidRDefault="0079645F" w:rsidP="0079645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9645F" w:rsidRDefault="0079645F" w:rsidP="0079645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1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9645F" w:rsidRDefault="0079645F" w:rsidP="0079645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31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9645F" w:rsidRPr="00A0749E" w:rsidRDefault="0079645F" w:rsidP="0079645F">
            <w:pPr>
              <w:jc w:val="center"/>
              <w:rPr>
                <w:sz w:val="16"/>
                <w:szCs w:val="16"/>
              </w:rPr>
            </w:pP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Laktoza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Mlijeko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Celer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Jaja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Goruščica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Laktoza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Gluten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Soja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Orašidi</w:t>
            </w:r>
            <w:proofErr w:type="spellEnd"/>
          </w:p>
        </w:tc>
      </w:tr>
      <w:tr w:rsidR="00A0749E" w:rsidTr="005A1AC4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A0749E" w:rsidRPr="005B4B51" w:rsidRDefault="00A0749E" w:rsidP="00A0749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ČETVRTAK</w:t>
            </w:r>
          </w:p>
        </w:tc>
        <w:tc>
          <w:tcPr>
            <w:tcW w:w="1170" w:type="dxa"/>
            <w:vAlign w:val="center"/>
          </w:tcPr>
          <w:p w:rsidR="00A0749E" w:rsidRDefault="00A0749E" w:rsidP="00A0749E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Default="00A0749E" w:rsidP="00A0749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OLUBIJELI KRUH, ŠUNKA I SIR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Default="00A0749E" w:rsidP="00A0749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Default="00A0749E" w:rsidP="00A0749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Default="00A0749E" w:rsidP="00A0749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Default="00A0749E" w:rsidP="00A0749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8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Pr="00A0749E" w:rsidRDefault="00A0749E" w:rsidP="00A0749E">
            <w:pPr>
              <w:jc w:val="center"/>
              <w:rPr>
                <w:sz w:val="16"/>
                <w:szCs w:val="16"/>
              </w:rPr>
            </w:pPr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Gluten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Jaja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Soja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Mlijeko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Sezam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Lupina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Celer</w:t>
            </w:r>
            <w:proofErr w:type="spellEnd"/>
          </w:p>
        </w:tc>
      </w:tr>
      <w:tr w:rsidR="00A0749E" w:rsidTr="005F17C8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A0749E" w:rsidRPr="005B4B51" w:rsidRDefault="00A0749E" w:rsidP="00A0749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A0749E" w:rsidRDefault="00A0749E" w:rsidP="00A0749E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Default="00A0749E" w:rsidP="00A0749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ULAŠ OD MIJEŠANOG MESA S NJOKIMA , ŠKOLSKI KRUH 1 ŠNITA, BANANA KOMAD , SALATA OD CIKLE I MRKVE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Default="00A0749E" w:rsidP="00A0749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7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Default="00A0749E" w:rsidP="00A0749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Default="00A0749E" w:rsidP="00A0749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Default="00A0749E" w:rsidP="00A0749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50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0749E" w:rsidRPr="00A0749E" w:rsidRDefault="00A0749E" w:rsidP="00A0749E">
            <w:pPr>
              <w:jc w:val="center"/>
              <w:rPr>
                <w:sz w:val="16"/>
                <w:szCs w:val="16"/>
              </w:rPr>
            </w:pPr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Gluten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Jaja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Soja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Mlijeko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Sezam</w:t>
            </w:r>
            <w:proofErr w:type="spellEnd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A0749E">
              <w:rPr>
                <w:rFonts w:ascii="Segoe UI" w:eastAsia="Segoe UI" w:hAnsi="Segoe UI"/>
                <w:color w:val="495057"/>
                <w:sz w:val="16"/>
                <w:szCs w:val="16"/>
              </w:rPr>
              <w:t>Lupina</w:t>
            </w:r>
            <w:proofErr w:type="spellEnd"/>
          </w:p>
        </w:tc>
      </w:tr>
      <w:tr w:rsidR="00A0749E" w:rsidTr="0058706F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A0749E" w:rsidRPr="005B4B51" w:rsidRDefault="00A0749E" w:rsidP="00A0749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ETAK</w:t>
            </w:r>
          </w:p>
        </w:tc>
        <w:tc>
          <w:tcPr>
            <w:tcW w:w="1170" w:type="dxa"/>
            <w:vAlign w:val="center"/>
          </w:tcPr>
          <w:p w:rsidR="00A0749E" w:rsidRDefault="00A0749E" w:rsidP="00A0749E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292" w:type="dxa"/>
            <w:vAlign w:val="center"/>
          </w:tcPr>
          <w:p w:rsidR="00A0749E" w:rsidRPr="006160CB" w:rsidRDefault="00A0749E" w:rsidP="00A0749E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A0749E" w:rsidRPr="006160CB" w:rsidRDefault="00A0749E" w:rsidP="00A0749E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A0749E" w:rsidRPr="006160CB" w:rsidRDefault="00A0749E" w:rsidP="00A0749E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A0749E" w:rsidRPr="006160CB" w:rsidRDefault="00A0749E" w:rsidP="00A0749E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81" w:type="dxa"/>
            <w:vAlign w:val="center"/>
          </w:tcPr>
          <w:p w:rsidR="00A0749E" w:rsidRPr="006160CB" w:rsidRDefault="00A0749E" w:rsidP="00A0749E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A0749E" w:rsidRPr="006160CB" w:rsidRDefault="00A0749E" w:rsidP="00A0749E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</w:p>
        </w:tc>
      </w:tr>
      <w:tr w:rsidR="00A0749E" w:rsidTr="0058706F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A0749E" w:rsidRPr="005B4B51" w:rsidRDefault="00A0749E" w:rsidP="00A0749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A0749E" w:rsidRDefault="00A0749E" w:rsidP="00A0749E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A0749E" w:rsidRPr="006160CB" w:rsidRDefault="00A0749E" w:rsidP="00A0749E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A0749E" w:rsidRPr="006160CB" w:rsidRDefault="00A0749E" w:rsidP="00A0749E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A0749E" w:rsidRPr="006160CB" w:rsidRDefault="00A0749E" w:rsidP="00A0749E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A0749E" w:rsidRPr="006160CB" w:rsidRDefault="00A0749E" w:rsidP="00A0749E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81" w:type="dxa"/>
            <w:vAlign w:val="center"/>
          </w:tcPr>
          <w:p w:rsidR="00A0749E" w:rsidRPr="006160CB" w:rsidRDefault="00A0749E" w:rsidP="00A0749E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A0749E" w:rsidRPr="006160CB" w:rsidRDefault="00A0749E" w:rsidP="00A0749E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</w:p>
        </w:tc>
      </w:tr>
    </w:tbl>
    <w:p w:rsidR="00CC0BD7" w:rsidRPr="00D736D5" w:rsidRDefault="00CC0BD7">
      <w:pPr>
        <w:rPr>
          <w:sz w:val="2"/>
        </w:rPr>
      </w:pPr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7569" w:rsidRDefault="000D7569">
      <w:pPr>
        <w:spacing w:line="240" w:lineRule="auto"/>
      </w:pPr>
      <w:r>
        <w:separator/>
      </w:r>
    </w:p>
  </w:endnote>
  <w:endnote w:type="continuationSeparator" w:id="0">
    <w:p w:rsidR="000D7569" w:rsidRDefault="000D756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Z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škol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>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</w:t>
    </w:r>
    <w:proofErr w:type="gram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kcal 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proofErr w:type="gram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7569" w:rsidRDefault="000D7569">
      <w:pPr>
        <w:spacing w:line="240" w:lineRule="auto"/>
      </w:pPr>
      <w:r>
        <w:separator/>
      </w:r>
    </w:p>
  </w:footnote>
  <w:footnote w:type="continuationSeparator" w:id="0">
    <w:p w:rsidR="000D7569" w:rsidRDefault="000D756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0D7569"/>
    <w:rsid w:val="0020793F"/>
    <w:rsid w:val="00386F02"/>
    <w:rsid w:val="00562224"/>
    <w:rsid w:val="0058706F"/>
    <w:rsid w:val="005B4B51"/>
    <w:rsid w:val="005C3F30"/>
    <w:rsid w:val="006160CB"/>
    <w:rsid w:val="0076066F"/>
    <w:rsid w:val="0079645F"/>
    <w:rsid w:val="009564D3"/>
    <w:rsid w:val="009F063D"/>
    <w:rsid w:val="00A0749E"/>
    <w:rsid w:val="00B10549"/>
    <w:rsid w:val="00CB4D14"/>
    <w:rsid w:val="00CC0BD7"/>
    <w:rsid w:val="00D736D5"/>
    <w:rsid w:val="00DC0232"/>
    <w:rsid w:val="00F80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8C78A36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5</cp:revision>
  <dcterms:created xsi:type="dcterms:W3CDTF">2022-09-22T06:04:00Z</dcterms:created>
  <dcterms:modified xsi:type="dcterms:W3CDTF">2022-11-14T07:53:00Z</dcterms:modified>
</cp:coreProperties>
</file>